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0E292E" w:rsidRDefault="00177635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Material Controller</w:t>
      </w:r>
    </w:p>
    <w:p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0AA348" wp14:editId="6126A3C5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:rsidR="002B7F86" w:rsidRPr="00177635" w:rsidRDefault="002B7F86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177635" w:rsidRDefault="002B7F86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177635" w:rsidRDefault="002B7F86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177635" w:rsidRPr="00177635" w:rsidRDefault="002B7F86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177635" w:rsidRPr="00177635" w:rsidRDefault="00177635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I'm writing to submit my application for the Material Controller employment that was just posted on your business' website. I am certain that I possess the abilities and credentials you are seeking, and I am excited to use my expertise in the field for your company.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177635">
        <w:rPr>
          <w:rFonts w:ascii="Arial" w:hAnsi="Arial" w:cs="Arial"/>
          <w:color w:val="000000" w:themeColor="text1"/>
          <w:sz w:val="24"/>
          <w:szCs w:val="24"/>
        </w:rPr>
        <w:t>I have a solid record of accomplishment as a Material Controller with 5 years of expertise in the field. I am extremely efficient and well-organized, and I have great attention to detail. I can also work at my own pace and under duress.</w:t>
      </w:r>
    </w:p>
    <w:p w:rsidR="00177635" w:rsidRPr="00177635" w:rsidRDefault="00177635" w:rsidP="00177635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I worked in the construction field, a while back as a Material Controller at ABN Construction Firm. I was responsible for overseeing the ordering of all materials, covering procurement, supplier partnerships, and inventory tracking. I've had the chance to deal with a wide range of suppliers and companies in the past owing to my experience. I've learned through this experience how to interact with individuals from different walks of life efficiently. I can now handle several projects at once while adhering to timelines and spending limits.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177635">
        <w:rPr>
          <w:rFonts w:ascii="Arial" w:hAnsi="Arial" w:cs="Arial"/>
          <w:bCs/>
          <w:color w:val="000000" w:themeColor="text1"/>
          <w:sz w:val="24"/>
          <w:szCs w:val="24"/>
        </w:rPr>
        <w:t>Here are some of my professional highlights: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 xml:space="preserve">In my prior positions, I was in charge of structuring and controlling the movement of bulk material in a manufacturing setting. 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 xml:space="preserve">Additionally, it is my responsibility to make sure that all materials adhere to quality and safety guidelines. 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I have a comprehensive knowledge of the production chain, so I can spot problems and find rapid, effective solutions to them.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I love interacting with people, and I love working alongside my team to accomplish shared objectives.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  <w:r w:rsidRPr="00177635">
        <w:rPr>
          <w:rFonts w:ascii="Arial" w:hAnsi="Arial" w:cs="Arial"/>
          <w:color w:val="000000" w:themeColor="text1"/>
          <w:sz w:val="24"/>
          <w:szCs w:val="24"/>
        </w:rPr>
        <w:t>I've also had expertise in moving heavy objects employing forklifts and pallet trucks around a warehouse, and I've wrapped and secured many goods on pallets utilizing turntables.</w:t>
      </w:r>
    </w:p>
    <w:p w:rsidR="00177635" w:rsidRPr="00177635" w:rsidRDefault="00177635" w:rsidP="00177635">
      <w:pPr>
        <w:pStyle w:val="ListParagraph"/>
        <w:numPr>
          <w:ilvl w:val="0"/>
          <w:numId w:val="10"/>
        </w:numPr>
        <w:spacing w:after="160"/>
        <w:ind w:left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My bachelor's in Supply Chain Management from John Hopkins University was just conferred upon me.</w:t>
      </w:r>
    </w:p>
    <w:p w:rsidR="00177635" w:rsidRPr="00177635" w:rsidRDefault="00177635" w:rsidP="0017763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I appreciate the chance to communicate my fascination with the position of Material Controller. I am certain that I can contribute significantly to your company, and I eagerly await the chance to further explain my credentials. Kindly take the time to look through my résumé in the attached</w:t>
      </w:r>
      <w:r w:rsidRPr="00177635">
        <w:rPr>
          <w:rFonts w:ascii="Arial" w:hAnsi="Arial" w:cs="Arial"/>
          <w:color w:val="000000" w:themeColor="text1"/>
          <w:sz w:val="24"/>
          <w:szCs w:val="24"/>
        </w:rPr>
        <w:t xml:space="preserve"> document.</w:t>
      </w:r>
      <w:r w:rsidRPr="00177635"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177635">
        <w:rPr>
          <w:rFonts w:ascii="Arial" w:hAnsi="Arial" w:cs="Arial"/>
          <w:color w:val="000000" w:themeColor="text1"/>
          <w:sz w:val="24"/>
          <w:szCs w:val="24"/>
        </w:rPr>
        <w:t>I appreciate your thoughts and time.</w:t>
      </w:r>
    </w:p>
    <w:p w:rsidR="00177635" w:rsidRPr="00177635" w:rsidRDefault="00177635" w:rsidP="0017763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77635" w:rsidRPr="00177635" w:rsidRDefault="00177635" w:rsidP="0017763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C104EA" w:rsidRPr="00177635" w:rsidRDefault="00177635" w:rsidP="00177635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177635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76D813" wp14:editId="5B4C24E5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679B9F68" wp14:editId="583F3D7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5A7A" w:rsidRDefault="000F5A7A" w:rsidP="001E7709">
      <w:r>
        <w:separator/>
      </w:r>
    </w:p>
  </w:endnote>
  <w:endnote w:type="continuationSeparator" w:id="0">
    <w:p w:rsidR="000F5A7A" w:rsidRDefault="000F5A7A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5A7A" w:rsidRDefault="000F5A7A" w:rsidP="001E7709">
      <w:r>
        <w:separator/>
      </w:r>
    </w:p>
  </w:footnote>
  <w:footnote w:type="continuationSeparator" w:id="0">
    <w:p w:rsidR="000F5A7A" w:rsidRDefault="000F5A7A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9A2584"/>
    <w:multiLevelType w:val="hybridMultilevel"/>
    <w:tmpl w:val="C150A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0F5A7A"/>
    <w:rsid w:val="00110632"/>
    <w:rsid w:val="00112B21"/>
    <w:rsid w:val="001231FF"/>
    <w:rsid w:val="00123BB9"/>
    <w:rsid w:val="001429FA"/>
    <w:rsid w:val="00160B96"/>
    <w:rsid w:val="00171851"/>
    <w:rsid w:val="00171E00"/>
    <w:rsid w:val="00177635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C3F32-F352-408A-901D-B36AA93E2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720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 Controller Cover Letter Sample</dc:title>
  <dc:subject>Create your Cover Letter using Free Material Controller Cover Letter Sample Template</dc:subject>
  <dc:creator>Qwikresume.com</dc:creator>
  <dcterms:created xsi:type="dcterms:W3CDTF">2022-11-18T10:17:00Z</dcterms:created>
  <dcterms:modified xsi:type="dcterms:W3CDTF">2022-11-18T10:17:00Z</dcterms:modified>
  <cp:category>Logistics</cp:category>
</cp:coreProperties>
</file>